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36E83" w:rsidRPr="00061AA5" w:rsidRDefault="00936E83" w:rsidP="00936E83">
      <w:pPr>
        <w:jc w:val="center"/>
        <w:rPr>
          <w:rFonts w:ascii="Times New Roman" w:hAnsi="Times New Roman" w:cs="Times New Roman"/>
          <w:sz w:val="20"/>
          <w:szCs w:val="20"/>
        </w:rPr>
      </w:pPr>
    </w:p>
    <w:p w:rsidR="004E37E1" w:rsidRPr="00E13216" w:rsidRDefault="00C31573" w:rsidP="00E1321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TANULMÁNYI ELŐREHALADÁSI JELENTÉS</w:t>
      </w:r>
      <w:r w:rsidR="002D2D69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>EDUCATIONAL PROGRESS REPORT</w:t>
      </w:r>
    </w:p>
    <w:p w:rsidR="00E13216" w:rsidRPr="00E13216" w:rsidRDefault="00E13216" w:rsidP="00E13216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(Bsc)</w:t>
      </w:r>
    </w:p>
    <w:p w:rsidR="00061AA5" w:rsidRPr="00160043" w:rsidRDefault="00C3157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Projekt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rPr>
          <w:rFonts w:ascii="Times New Roman" w:hAnsi="Times New Roman" w:cs="Times New Roman"/>
          <w:sz w:val="20"/>
          <w:szCs w:val="20"/>
        </w:rPr>
        <w:t>Project title</w:t>
      </w:r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34B2F" w:rsidRPr="00160043">
        <w:rPr>
          <w:rFonts w:ascii="Times New Roman" w:hAnsi="Times New Roman" w:cs="Times New Roman"/>
          <w:sz w:val="20"/>
          <w:szCs w:val="20"/>
        </w:rPr>
        <w:t>Integrált kutatói utánpótlás-képzési program az informatika és számítástudomány diszciplináris területein</w:t>
      </w:r>
    </w:p>
    <w:p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azonosítója</w:t>
      </w:r>
      <w:r w:rsidR="002D2D69">
        <w:rPr>
          <w:rFonts w:ascii="Times New Roman" w:hAnsi="Times New Roman" w:cs="Times New Roman"/>
          <w:sz w:val="20"/>
          <w:szCs w:val="20"/>
        </w:rPr>
        <w:t>/Project ID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 w:rsidRPr="00D80911">
        <w:rPr>
          <w:rFonts w:ascii="Times New Roman" w:hAnsi="Times New Roman" w:cs="Times New Roman"/>
          <w:b/>
          <w:sz w:val="20"/>
          <w:szCs w:val="20"/>
        </w:rPr>
        <w:t>EFOP-3.6.3-VEKOP-16-2017-00002</w:t>
      </w:r>
    </w:p>
    <w:p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szakmai vezetőj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rPr>
          <w:rFonts w:ascii="Times New Roman" w:hAnsi="Times New Roman" w:cs="Times New Roman"/>
          <w:sz w:val="20"/>
          <w:szCs w:val="20"/>
        </w:rPr>
        <w:t>Project Professional Leader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 w:rsidRPr="002336D5">
        <w:rPr>
          <w:rFonts w:ascii="Times New Roman" w:hAnsi="Times New Roman" w:cs="Times New Roman"/>
          <w:b/>
          <w:sz w:val="20"/>
          <w:szCs w:val="20"/>
        </w:rPr>
        <w:t>dr. Csuhaj Varjú Erzsébet</w:t>
      </w:r>
    </w:p>
    <w:p w:rsidR="004E37E1" w:rsidRPr="00160043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Az ösztöndíjat elnyert hallgató </w:t>
      </w:r>
      <w:r w:rsidR="00C31573" w:rsidRPr="00061AA5">
        <w:rPr>
          <w:rFonts w:ascii="Times New Roman" w:hAnsi="Times New Roman" w:cs="Times New Roman"/>
          <w:sz w:val="20"/>
          <w:szCs w:val="20"/>
        </w:rPr>
        <w:t>nev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rPr>
          <w:rFonts w:ascii="Times New Roman" w:hAnsi="Times New Roman" w:cs="Times New Roman"/>
          <w:sz w:val="20"/>
          <w:szCs w:val="20"/>
        </w:rPr>
        <w:t>Name of the scholar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9D4D1D">
        <w:rPr>
          <w:rFonts w:ascii="Times New Roman" w:hAnsi="Times New Roman" w:cs="Times New Roman"/>
          <w:sz w:val="20"/>
          <w:szCs w:val="20"/>
        </w:rPr>
        <w:t>Gyarmati Sándor Richárd</w:t>
      </w:r>
    </w:p>
    <w:p w:rsidR="00936E83" w:rsidRPr="00160043" w:rsidRDefault="00936E8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NEPTUN </w:t>
      </w:r>
      <w:r w:rsidR="00C31573" w:rsidRPr="00061AA5">
        <w:rPr>
          <w:rFonts w:ascii="Times New Roman" w:hAnsi="Times New Roman" w:cs="Times New Roman"/>
          <w:sz w:val="20"/>
          <w:szCs w:val="20"/>
        </w:rPr>
        <w:t>kódja</w:t>
      </w:r>
      <w:r w:rsidR="002D2D69">
        <w:rPr>
          <w:rFonts w:ascii="Times New Roman" w:hAnsi="Times New Roman" w:cs="Times New Roman"/>
          <w:sz w:val="20"/>
          <w:szCs w:val="20"/>
        </w:rPr>
        <w:t>/NEPTUN code</w:t>
      </w:r>
      <w:r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9D4D1D">
        <w:rPr>
          <w:rFonts w:ascii="Times New Roman" w:hAnsi="Times New Roman" w:cs="Times New Roman"/>
          <w:sz w:val="20"/>
          <w:szCs w:val="20"/>
        </w:rPr>
        <w:t>EY3R1P</w:t>
      </w:r>
    </w:p>
    <w:p w:rsidR="00936E83" w:rsidRPr="00061AA5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tevékenység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témáj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rPr>
          <w:rFonts w:ascii="Times New Roman" w:hAnsi="Times New Roman" w:cs="Times New Roman"/>
          <w:sz w:val="20"/>
          <w:szCs w:val="20"/>
        </w:rPr>
        <w:t>Topic of the scholarship activity</w:t>
      </w:r>
      <w:r w:rsidR="008852E5" w:rsidRPr="00061AA5">
        <w:rPr>
          <w:rFonts w:ascii="Times New Roman" w:hAnsi="Times New Roman" w:cs="Times New Roman"/>
          <w:sz w:val="20"/>
          <w:szCs w:val="20"/>
        </w:rPr>
        <w:t>:</w:t>
      </w:r>
      <w:r w:rsidR="00320E4E" w:rsidRPr="00160043">
        <w:rPr>
          <w:rFonts w:ascii="Times New Roman" w:hAnsi="Times New Roman" w:cs="Times New Roman"/>
          <w:sz w:val="20"/>
          <w:szCs w:val="20"/>
        </w:rPr>
        <w:t>Algoritmikus problémamegoldás szeminárium</w:t>
      </w:r>
    </w:p>
    <w:p w:rsidR="00C31573" w:rsidRPr="00061AA5" w:rsidRDefault="00E132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űhely megnevezése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sorszám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rPr>
          <w:rFonts w:ascii="Times New Roman" w:hAnsi="Times New Roman" w:cs="Times New Roman"/>
          <w:sz w:val="20"/>
          <w:szCs w:val="20"/>
        </w:rPr>
        <w:t>Work package number, title</w:t>
      </w:r>
      <w:r w:rsidR="00334B2F">
        <w:rPr>
          <w:rFonts w:ascii="Times New Roman" w:hAnsi="Times New Roman" w:cs="Times New Roman"/>
          <w:sz w:val="20"/>
          <w:szCs w:val="20"/>
        </w:rPr>
        <w:t xml:space="preserve">: </w:t>
      </w:r>
    </w:p>
    <w:p w:rsidR="00C31573" w:rsidRDefault="00DE7F02" w:rsidP="00320E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13216">
        <w:rPr>
          <w:rFonts w:ascii="Times New Roman" w:hAnsi="Times New Roman" w:cs="Times New Roman"/>
          <w:sz w:val="20"/>
          <w:szCs w:val="20"/>
        </w:rPr>
        <w:t>aszk</w:t>
      </w:r>
      <w:r w:rsidR="001B1FCD" w:rsidRPr="00061AA5">
        <w:rPr>
          <w:rFonts w:ascii="Times New Roman" w:hAnsi="Times New Roman" w:cs="Times New Roman"/>
          <w:sz w:val="20"/>
          <w:szCs w:val="20"/>
        </w:rPr>
        <w:t xml:space="preserve"> sorszáma,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rPr>
          <w:rFonts w:ascii="Times New Roman" w:hAnsi="Times New Roman" w:cs="Times New Roman"/>
          <w:sz w:val="20"/>
          <w:szCs w:val="20"/>
        </w:rPr>
        <w:t>task name, title</w:t>
      </w:r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</w:p>
    <w:p w:rsidR="001206E7" w:rsidRPr="00160043" w:rsidRDefault="001B1FCD">
      <w:pPr>
        <w:rPr>
          <w:rFonts w:ascii="Times New Roman" w:hAnsi="Times New Roman" w:cs="Times New Roman"/>
          <w:bCs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Alprojektvezető neve, aki felel az ösztöndíjas tevékenység v</w:t>
      </w:r>
      <w:r w:rsidR="00334B2F">
        <w:rPr>
          <w:rFonts w:ascii="Times New Roman" w:hAnsi="Times New Roman" w:cs="Times New Roman"/>
          <w:sz w:val="20"/>
          <w:szCs w:val="20"/>
        </w:rPr>
        <w:t>égrehajtásáért</w:t>
      </w:r>
      <w:r w:rsidR="002D2D69">
        <w:rPr>
          <w:rFonts w:ascii="Times New Roman" w:hAnsi="Times New Roman" w:cs="Times New Roman"/>
          <w:sz w:val="20"/>
          <w:szCs w:val="20"/>
        </w:rPr>
        <w:t>/Work package leader</w:t>
      </w:r>
      <w:r w:rsidR="00AC3068">
        <w:rPr>
          <w:rFonts w:ascii="Times New Roman" w:hAnsi="Times New Roman" w:cs="Times New Roman"/>
          <w:sz w:val="20"/>
          <w:szCs w:val="20"/>
        </w:rPr>
        <w:t>/supervisor</w:t>
      </w:r>
      <w:r w:rsidR="00334B2F">
        <w:rPr>
          <w:rFonts w:ascii="Times New Roman" w:hAnsi="Times New Roman" w:cs="Times New Roman"/>
          <w:sz w:val="20"/>
          <w:szCs w:val="20"/>
        </w:rPr>
        <w:t>:</w:t>
      </w:r>
      <w:r w:rsidR="00F63B9E">
        <w:rPr>
          <w:rFonts w:ascii="Times New Roman" w:hAnsi="Times New Roman" w:cs="Times New Roman"/>
          <w:sz w:val="20"/>
          <w:szCs w:val="20"/>
        </w:rPr>
        <w:br/>
      </w:r>
      <w:r w:rsidR="00320E4E" w:rsidRPr="00160043">
        <w:rPr>
          <w:rFonts w:ascii="Times New Roman" w:hAnsi="Times New Roman" w:cs="Times New Roman"/>
          <w:bCs/>
          <w:sz w:val="20"/>
          <w:szCs w:val="20"/>
        </w:rPr>
        <w:t>Dr. Zsakó László</w:t>
      </w:r>
    </w:p>
    <w:p w:rsidR="002D2D69" w:rsidRPr="002D2D69" w:rsidRDefault="002D2D69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Rcsostblzat"/>
        <w:tblW w:w="9322" w:type="dxa"/>
        <w:tblLook w:val="04A0"/>
      </w:tblPr>
      <w:tblGrid>
        <w:gridCol w:w="1668"/>
        <w:gridCol w:w="4819"/>
        <w:gridCol w:w="2835"/>
      </w:tblGrid>
      <w:tr w:rsidR="00936E83" w:rsidRPr="00061AA5" w:rsidTr="002336D5">
        <w:trPr>
          <w:trHeight w:val="20"/>
        </w:trPr>
        <w:tc>
          <w:tcPr>
            <w:tcW w:w="6487" w:type="dxa"/>
            <w:gridSpan w:val="2"/>
            <w:tcBorders>
              <w:bottom w:val="single" w:sz="4" w:space="0" w:color="auto"/>
            </w:tcBorders>
            <w:vAlign w:val="bottom"/>
          </w:tcPr>
          <w:p w:rsidR="00936E83" w:rsidRPr="00061AA5" w:rsidRDefault="001B1FCD" w:rsidP="00EE3E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Ösztöndíjas tevékenység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 Scholarship activity</w:t>
            </w:r>
          </w:p>
        </w:tc>
        <w:tc>
          <w:tcPr>
            <w:tcW w:w="2835" w:type="dxa"/>
            <w:vMerge w:val="restart"/>
            <w:vAlign w:val="center"/>
          </w:tcPr>
          <w:p w:rsidR="002336D5" w:rsidRDefault="001B1FCD" w:rsidP="00233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Alprojektvezető aláírása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Signature of supervisor</w:t>
            </w:r>
          </w:p>
          <w:p w:rsidR="00EC7AAC" w:rsidRPr="00EC7AAC" w:rsidRDefault="00EC7AAC" w:rsidP="002336D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Alprojekt</w:t>
            </w:r>
            <w:r w:rsidRPr="00EC7AAC">
              <w:rPr>
                <w:rFonts w:ascii="Times New Roman" w:hAnsi="Times New Roman" w:cs="Times New Roman"/>
                <w:sz w:val="16"/>
                <w:szCs w:val="16"/>
              </w:rPr>
              <w:t>vezető aláírásával igazolja havonta)</w:t>
            </w:r>
          </w:p>
        </w:tc>
      </w:tr>
      <w:tr w:rsidR="00936E83" w:rsidRPr="00061AA5" w:rsidTr="00EE3EF5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72473" w:rsidRPr="00061AA5" w:rsidRDefault="003A4953" w:rsidP="003A49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vékenység ideje (havi</w:t>
            </w:r>
            <w:r w:rsidR="00C302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B1FCD"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bontásban)</w:t>
            </w:r>
            <w:r w:rsidR="00E13216">
              <w:rPr>
                <w:rFonts w:ascii="Times New Roman" w:hAnsi="Times New Roman" w:cs="Times New Roman"/>
                <w:sz w:val="20"/>
                <w:szCs w:val="20"/>
              </w:rPr>
              <w:t xml:space="preserve"> év, hó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Date of the activity (monthly breakdown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B1FCD" w:rsidRPr="00061AA5" w:rsidRDefault="001B1FCD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EC7AAC" w:rsidRPr="00061AA5" w:rsidRDefault="001B1FCD" w:rsidP="00C34D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Tevékenység rövid leírása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Activity short description</w:t>
            </w:r>
          </w:p>
        </w:tc>
        <w:tc>
          <w:tcPr>
            <w:tcW w:w="2835" w:type="dxa"/>
            <w:vMerge/>
            <w:tcBorders>
              <w:bottom w:val="single" w:sz="4" w:space="0" w:color="auto"/>
            </w:tcBorders>
          </w:tcPr>
          <w:p w:rsidR="00936E83" w:rsidRPr="00061AA5" w:rsidRDefault="00936E83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30C6" w:rsidRPr="00EC7AAC" w:rsidRDefault="00320E4E" w:rsidP="0027053C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20E4E">
              <w:rPr>
                <w:rFonts w:ascii="Times New Roman" w:hAnsi="Times New Roman" w:cs="Times New Roman"/>
                <w:sz w:val="20"/>
                <w:szCs w:val="20"/>
              </w:rPr>
              <w:t>2020. márc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Új témakörök megismerése az algoritmikus problémamegoldás területén, cikkek olvasás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áprili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ladatok megoldása a megtanult témakörökbe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máj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kk</w:t>
            </w:r>
            <w:r w:rsidR="00B06CD6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írása az Algowiki rendszerb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jún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ás hallgatók munkáinak megismerése, tudásmegosztás.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:rsidTr="006B6CF4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:rsidTr="00DB674D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E13216" w:rsidRDefault="004F2CD5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hu-H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1430</wp:posOffset>
            </wp:positionH>
            <wp:positionV relativeFrom="paragraph">
              <wp:posOffset>58420</wp:posOffset>
            </wp:positionV>
            <wp:extent cx="2447925" cy="428625"/>
            <wp:effectExtent l="19050" t="0" r="9525" b="0"/>
            <wp:wrapTight wrapText="bothSides">
              <wp:wrapPolygon edited="0">
                <wp:start x="-168" y="0"/>
                <wp:lineTo x="-168" y="21120"/>
                <wp:lineTo x="21684" y="21120"/>
                <wp:lineTo x="21684" y="0"/>
                <wp:lineTo x="-168" y="0"/>
              </wp:wrapPolygon>
            </wp:wrapTight>
            <wp:docPr id="1" name="Kép 0" descr="signa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gnature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479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F2CD5" w:rsidRDefault="004F2CD5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</w:p>
    <w:p w:rsidR="004F2CD5" w:rsidRDefault="004F2CD5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</w:p>
    <w:p w:rsidR="00E13216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hallgató</w:t>
      </w:r>
      <w:r w:rsidR="00F228D7">
        <w:rPr>
          <w:rFonts w:ascii="Times New Roman" w:hAnsi="Times New Roman" w:cs="Times New Roman"/>
          <w:sz w:val="20"/>
          <w:szCs w:val="20"/>
        </w:rPr>
        <w:t>/scholar</w:t>
      </w:r>
    </w:p>
    <w:p w:rsidR="001B1FCD" w:rsidRPr="00061AA5" w:rsidRDefault="001B1FCD" w:rsidP="0060312C">
      <w:pPr>
        <w:ind w:firstLine="709"/>
        <w:rPr>
          <w:rFonts w:ascii="Times New Roman" w:hAnsi="Times New Roman" w:cs="Times New Roman"/>
          <w:sz w:val="20"/>
          <w:szCs w:val="20"/>
        </w:rPr>
      </w:pPr>
    </w:p>
    <w:p w:rsidR="00E13216" w:rsidRDefault="00AF4A7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:rsidR="00E13216" w:rsidRDefault="00AC3068" w:rsidP="00E13216">
      <w:pPr>
        <w:tabs>
          <w:tab w:val="center" w:pos="1560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>Alprojektvezető</w:t>
      </w:r>
      <w:r w:rsidR="00077DD0">
        <w:rPr>
          <w:rFonts w:ascii="Times New Roman" w:hAnsi="Times New Roman" w:cs="Times New Roman"/>
          <w:sz w:val="20"/>
          <w:szCs w:val="20"/>
        </w:rPr>
        <w:t>/témavezető</w:t>
      </w:r>
    </w:p>
    <w:p w:rsidR="00E13216" w:rsidRDefault="00E13216" w:rsidP="00E13216">
      <w:pPr>
        <w:tabs>
          <w:tab w:val="center" w:pos="1560"/>
        </w:tabs>
        <w:rPr>
          <w:rFonts w:ascii="Times New Roman" w:hAnsi="Times New Roman" w:cs="Times New Roman"/>
          <w:sz w:val="20"/>
          <w:szCs w:val="20"/>
        </w:rPr>
      </w:pPr>
    </w:p>
    <w:p w:rsidR="00E13216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:rsidR="00DB389C" w:rsidRPr="003E30C6" w:rsidRDefault="00E13216" w:rsidP="00F63B9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1B1FCD" w:rsidRPr="00061AA5">
        <w:rPr>
          <w:rFonts w:ascii="Times New Roman" w:hAnsi="Times New Roman" w:cs="Times New Roman"/>
          <w:sz w:val="20"/>
          <w:szCs w:val="20"/>
        </w:rPr>
        <w:t>Projekt szakmai vezetője</w:t>
      </w:r>
    </w:p>
    <w:sectPr w:rsidR="00DB389C" w:rsidRPr="003E30C6" w:rsidSect="00533B4C">
      <w:footerReference w:type="default" r:id="rId8"/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66C27" w:rsidRDefault="00A66C27" w:rsidP="00DB389C">
      <w:pPr>
        <w:spacing w:after="0" w:line="240" w:lineRule="auto"/>
      </w:pPr>
      <w:r>
        <w:separator/>
      </w:r>
    </w:p>
  </w:endnote>
  <w:endnote w:type="continuationSeparator" w:id="1">
    <w:p w:rsidR="00A66C27" w:rsidRDefault="00A66C27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30C6" w:rsidRDefault="003E30C6">
    <w:pPr>
      <w:pStyle w:val="llb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3343275</wp:posOffset>
          </wp:positionH>
          <wp:positionV relativeFrom="page">
            <wp:posOffset>8181975</wp:posOffset>
          </wp:positionV>
          <wp:extent cx="3628390" cy="2506980"/>
          <wp:effectExtent l="0" t="0" r="0" b="7620"/>
          <wp:wrapTight wrapText="bothSides">
            <wp:wrapPolygon edited="0">
              <wp:start x="0" y="0"/>
              <wp:lineTo x="0" y="21502"/>
              <wp:lineTo x="21434" y="21502"/>
              <wp:lineTo x="21434" y="0"/>
              <wp:lineTo x="0" y="0"/>
            </wp:wrapPolygon>
          </wp:wrapTight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blokk_kedv_final_CMYK_ ESZ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506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3E30C6" w:rsidRDefault="003E30C6">
    <w:pPr>
      <w:pStyle w:val="llb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66C27" w:rsidRDefault="00A66C27" w:rsidP="00DB389C">
      <w:pPr>
        <w:spacing w:after="0" w:line="240" w:lineRule="auto"/>
      </w:pPr>
      <w:r>
        <w:separator/>
      </w:r>
    </w:p>
  </w:footnote>
  <w:footnote w:type="continuationSeparator" w:id="1">
    <w:p w:rsidR="00A66C27" w:rsidRDefault="00A66C27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9"/>
  <w:hyphenationZone w:val="425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MwNjC0MDIxMzOztLRU0lEKTi0uzszPAykwrAUA2NafBi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5E5F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1AA5"/>
    <w:rsid w:val="00063C0C"/>
    <w:rsid w:val="00066BD1"/>
    <w:rsid w:val="00070339"/>
    <w:rsid w:val="0007213F"/>
    <w:rsid w:val="00073941"/>
    <w:rsid w:val="00074027"/>
    <w:rsid w:val="00074D86"/>
    <w:rsid w:val="0007759E"/>
    <w:rsid w:val="00077DD0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2921"/>
    <w:rsid w:val="000A374A"/>
    <w:rsid w:val="000A56DF"/>
    <w:rsid w:val="000B0B3E"/>
    <w:rsid w:val="000B1116"/>
    <w:rsid w:val="000B189B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4BE1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76AB"/>
    <w:rsid w:val="0010789F"/>
    <w:rsid w:val="0011253E"/>
    <w:rsid w:val="001129BB"/>
    <w:rsid w:val="001136C4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57917"/>
    <w:rsid w:val="00160043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1FCD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6193"/>
    <w:rsid w:val="001D70C7"/>
    <w:rsid w:val="001E06C2"/>
    <w:rsid w:val="001E275D"/>
    <w:rsid w:val="001E5DB4"/>
    <w:rsid w:val="001F314E"/>
    <w:rsid w:val="001F3404"/>
    <w:rsid w:val="001F5486"/>
    <w:rsid w:val="001F557E"/>
    <w:rsid w:val="001F694D"/>
    <w:rsid w:val="001F6DE7"/>
    <w:rsid w:val="001F7D56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D5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053C"/>
    <w:rsid w:val="00271788"/>
    <w:rsid w:val="00272845"/>
    <w:rsid w:val="00272D44"/>
    <w:rsid w:val="00273794"/>
    <w:rsid w:val="00274E25"/>
    <w:rsid w:val="002750A2"/>
    <w:rsid w:val="002800E7"/>
    <w:rsid w:val="0028101C"/>
    <w:rsid w:val="00283632"/>
    <w:rsid w:val="00284317"/>
    <w:rsid w:val="00286530"/>
    <w:rsid w:val="002909AD"/>
    <w:rsid w:val="00292B03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2D69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661"/>
    <w:rsid w:val="00301A13"/>
    <w:rsid w:val="003020EE"/>
    <w:rsid w:val="00302D9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0E4E"/>
    <w:rsid w:val="0032203D"/>
    <w:rsid w:val="00324C6D"/>
    <w:rsid w:val="003251FE"/>
    <w:rsid w:val="003256EA"/>
    <w:rsid w:val="003309BB"/>
    <w:rsid w:val="0033332E"/>
    <w:rsid w:val="00334A92"/>
    <w:rsid w:val="00334B2F"/>
    <w:rsid w:val="00336BC8"/>
    <w:rsid w:val="00336E55"/>
    <w:rsid w:val="00337C54"/>
    <w:rsid w:val="00341B66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121"/>
    <w:rsid w:val="0039492B"/>
    <w:rsid w:val="00394E84"/>
    <w:rsid w:val="003963A6"/>
    <w:rsid w:val="003A0068"/>
    <w:rsid w:val="003A1F11"/>
    <w:rsid w:val="003A4953"/>
    <w:rsid w:val="003A4A79"/>
    <w:rsid w:val="003A4DA9"/>
    <w:rsid w:val="003A526F"/>
    <w:rsid w:val="003A59D2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41A2"/>
    <w:rsid w:val="003C4DE8"/>
    <w:rsid w:val="003C5213"/>
    <w:rsid w:val="003C548E"/>
    <w:rsid w:val="003C60AC"/>
    <w:rsid w:val="003C6401"/>
    <w:rsid w:val="003C74A9"/>
    <w:rsid w:val="003D182D"/>
    <w:rsid w:val="003D19F5"/>
    <w:rsid w:val="003D1CAD"/>
    <w:rsid w:val="003D3094"/>
    <w:rsid w:val="003D4014"/>
    <w:rsid w:val="003D45AA"/>
    <w:rsid w:val="003D7F7C"/>
    <w:rsid w:val="003E038A"/>
    <w:rsid w:val="003E2547"/>
    <w:rsid w:val="003E30C6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1945"/>
    <w:rsid w:val="00401C80"/>
    <w:rsid w:val="00405BA0"/>
    <w:rsid w:val="004060CD"/>
    <w:rsid w:val="0040642A"/>
    <w:rsid w:val="004074D5"/>
    <w:rsid w:val="00411FCB"/>
    <w:rsid w:val="00412BDC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0AB6"/>
    <w:rsid w:val="00432531"/>
    <w:rsid w:val="00432783"/>
    <w:rsid w:val="00432B73"/>
    <w:rsid w:val="004400A2"/>
    <w:rsid w:val="0044039B"/>
    <w:rsid w:val="00440A77"/>
    <w:rsid w:val="004439C9"/>
    <w:rsid w:val="00444EE8"/>
    <w:rsid w:val="00445C62"/>
    <w:rsid w:val="00446174"/>
    <w:rsid w:val="00451363"/>
    <w:rsid w:val="00453185"/>
    <w:rsid w:val="004537FE"/>
    <w:rsid w:val="00454723"/>
    <w:rsid w:val="0045472F"/>
    <w:rsid w:val="004564AD"/>
    <w:rsid w:val="00457A89"/>
    <w:rsid w:val="00460683"/>
    <w:rsid w:val="00460A23"/>
    <w:rsid w:val="004611FC"/>
    <w:rsid w:val="004612F7"/>
    <w:rsid w:val="00466350"/>
    <w:rsid w:val="004715E7"/>
    <w:rsid w:val="00472984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4238"/>
    <w:rsid w:val="00494807"/>
    <w:rsid w:val="0049699E"/>
    <w:rsid w:val="004A1657"/>
    <w:rsid w:val="004A1A8E"/>
    <w:rsid w:val="004A3FE7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46B9"/>
    <w:rsid w:val="004D5D9F"/>
    <w:rsid w:val="004D7968"/>
    <w:rsid w:val="004D7AF2"/>
    <w:rsid w:val="004D7C33"/>
    <w:rsid w:val="004E37E1"/>
    <w:rsid w:val="004F1AE2"/>
    <w:rsid w:val="004F2CD5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3331"/>
    <w:rsid w:val="005834CB"/>
    <w:rsid w:val="00585811"/>
    <w:rsid w:val="00586183"/>
    <w:rsid w:val="0058644A"/>
    <w:rsid w:val="00587A39"/>
    <w:rsid w:val="0059112C"/>
    <w:rsid w:val="00591C97"/>
    <w:rsid w:val="00594C2D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12C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7CF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18B"/>
    <w:rsid w:val="00694327"/>
    <w:rsid w:val="00694652"/>
    <w:rsid w:val="006953C3"/>
    <w:rsid w:val="0069770D"/>
    <w:rsid w:val="00697F8D"/>
    <w:rsid w:val="006A18E3"/>
    <w:rsid w:val="006A29CF"/>
    <w:rsid w:val="006A2E93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10AE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1445"/>
    <w:rsid w:val="007423D3"/>
    <w:rsid w:val="007424DC"/>
    <w:rsid w:val="007429DD"/>
    <w:rsid w:val="007447AC"/>
    <w:rsid w:val="00746DC8"/>
    <w:rsid w:val="00751062"/>
    <w:rsid w:val="007560B9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B0631"/>
    <w:rsid w:val="007B440A"/>
    <w:rsid w:val="007B4639"/>
    <w:rsid w:val="007B793C"/>
    <w:rsid w:val="007C0241"/>
    <w:rsid w:val="007C2475"/>
    <w:rsid w:val="007C2DDC"/>
    <w:rsid w:val="007C6FC6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48B9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5F71"/>
    <w:rsid w:val="0087640C"/>
    <w:rsid w:val="008773E1"/>
    <w:rsid w:val="008775B3"/>
    <w:rsid w:val="00877CF2"/>
    <w:rsid w:val="00880EC6"/>
    <w:rsid w:val="008815F3"/>
    <w:rsid w:val="00881B1B"/>
    <w:rsid w:val="0088335B"/>
    <w:rsid w:val="00883FC9"/>
    <w:rsid w:val="00885001"/>
    <w:rsid w:val="008852E5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789E"/>
    <w:rsid w:val="008A7B07"/>
    <w:rsid w:val="008B03A0"/>
    <w:rsid w:val="008B0D46"/>
    <w:rsid w:val="008B0F2C"/>
    <w:rsid w:val="008B2871"/>
    <w:rsid w:val="008B44FA"/>
    <w:rsid w:val="008B517F"/>
    <w:rsid w:val="008C2A27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57E4F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ADB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45D2"/>
    <w:rsid w:val="009D4D1D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F6A"/>
    <w:rsid w:val="00A01041"/>
    <w:rsid w:val="00A03B0D"/>
    <w:rsid w:val="00A047A5"/>
    <w:rsid w:val="00A05758"/>
    <w:rsid w:val="00A063C7"/>
    <w:rsid w:val="00A10876"/>
    <w:rsid w:val="00A12209"/>
    <w:rsid w:val="00A12B09"/>
    <w:rsid w:val="00A13177"/>
    <w:rsid w:val="00A131B9"/>
    <w:rsid w:val="00A1716A"/>
    <w:rsid w:val="00A176C9"/>
    <w:rsid w:val="00A17A04"/>
    <w:rsid w:val="00A17B27"/>
    <w:rsid w:val="00A214D9"/>
    <w:rsid w:val="00A21C95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3B3C"/>
    <w:rsid w:val="00A44858"/>
    <w:rsid w:val="00A45831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6C27"/>
    <w:rsid w:val="00A675F4"/>
    <w:rsid w:val="00A67EFB"/>
    <w:rsid w:val="00A72473"/>
    <w:rsid w:val="00A74013"/>
    <w:rsid w:val="00A7663C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1A69"/>
    <w:rsid w:val="00AA4591"/>
    <w:rsid w:val="00AA4B11"/>
    <w:rsid w:val="00AA6324"/>
    <w:rsid w:val="00AA7702"/>
    <w:rsid w:val="00AB17F6"/>
    <w:rsid w:val="00AB2CBA"/>
    <w:rsid w:val="00AB2E3C"/>
    <w:rsid w:val="00AB4FA8"/>
    <w:rsid w:val="00AB5F66"/>
    <w:rsid w:val="00AB60B8"/>
    <w:rsid w:val="00AB670A"/>
    <w:rsid w:val="00AC016E"/>
    <w:rsid w:val="00AC0814"/>
    <w:rsid w:val="00AC186A"/>
    <w:rsid w:val="00AC3068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6CD6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52A2"/>
    <w:rsid w:val="00B7607E"/>
    <w:rsid w:val="00B81171"/>
    <w:rsid w:val="00B82CA6"/>
    <w:rsid w:val="00B87423"/>
    <w:rsid w:val="00B900C9"/>
    <w:rsid w:val="00B91761"/>
    <w:rsid w:val="00B92589"/>
    <w:rsid w:val="00B93BB0"/>
    <w:rsid w:val="00B955B3"/>
    <w:rsid w:val="00B9646D"/>
    <w:rsid w:val="00BA1AB9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3FA8"/>
    <w:rsid w:val="00BD5C85"/>
    <w:rsid w:val="00BD706C"/>
    <w:rsid w:val="00BD764D"/>
    <w:rsid w:val="00BD7C5E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EB9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02A0"/>
    <w:rsid w:val="00C31573"/>
    <w:rsid w:val="00C32D27"/>
    <w:rsid w:val="00C32DC6"/>
    <w:rsid w:val="00C34859"/>
    <w:rsid w:val="00C34DC5"/>
    <w:rsid w:val="00C36B67"/>
    <w:rsid w:val="00C374E9"/>
    <w:rsid w:val="00C40F2E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46DD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2D00"/>
    <w:rsid w:val="00D53F99"/>
    <w:rsid w:val="00D543E2"/>
    <w:rsid w:val="00D57467"/>
    <w:rsid w:val="00D57B2C"/>
    <w:rsid w:val="00D6125E"/>
    <w:rsid w:val="00D619B1"/>
    <w:rsid w:val="00D62B15"/>
    <w:rsid w:val="00D62E70"/>
    <w:rsid w:val="00D6522D"/>
    <w:rsid w:val="00D70F42"/>
    <w:rsid w:val="00D730AE"/>
    <w:rsid w:val="00D76482"/>
    <w:rsid w:val="00D76A6B"/>
    <w:rsid w:val="00D7741D"/>
    <w:rsid w:val="00D77BB5"/>
    <w:rsid w:val="00D802A3"/>
    <w:rsid w:val="00D80911"/>
    <w:rsid w:val="00D82136"/>
    <w:rsid w:val="00D83CAE"/>
    <w:rsid w:val="00D84406"/>
    <w:rsid w:val="00D84D13"/>
    <w:rsid w:val="00D8576B"/>
    <w:rsid w:val="00D86561"/>
    <w:rsid w:val="00D86831"/>
    <w:rsid w:val="00D8736E"/>
    <w:rsid w:val="00D92F59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E7F02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3216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7F2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1AE9"/>
    <w:rsid w:val="00EB3673"/>
    <w:rsid w:val="00EB3F6A"/>
    <w:rsid w:val="00EB467A"/>
    <w:rsid w:val="00EB5FEF"/>
    <w:rsid w:val="00EC05D7"/>
    <w:rsid w:val="00EC0A6A"/>
    <w:rsid w:val="00EC2815"/>
    <w:rsid w:val="00EC5B32"/>
    <w:rsid w:val="00EC7AAC"/>
    <w:rsid w:val="00EC7CB3"/>
    <w:rsid w:val="00ED17D3"/>
    <w:rsid w:val="00ED19DD"/>
    <w:rsid w:val="00ED1F74"/>
    <w:rsid w:val="00ED31B9"/>
    <w:rsid w:val="00ED35B6"/>
    <w:rsid w:val="00EE047E"/>
    <w:rsid w:val="00EE235C"/>
    <w:rsid w:val="00EE299B"/>
    <w:rsid w:val="00EE3CA8"/>
    <w:rsid w:val="00EE3EF5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28D7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3B9E"/>
    <w:rsid w:val="00F640F8"/>
    <w:rsid w:val="00F70AF9"/>
    <w:rsid w:val="00F73924"/>
    <w:rsid w:val="00F74DEF"/>
    <w:rsid w:val="00F7699C"/>
    <w:rsid w:val="00F775D0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Salutation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D62E7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4E37E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AF4A7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F4A7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F4A7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F4A76"/>
    <w:rPr>
      <w:b/>
      <w:bCs/>
      <w:sz w:val="20"/>
      <w:szCs w:val="20"/>
    </w:rPr>
  </w:style>
  <w:style w:type="character" w:styleId="Lbjegyzet-hivatkozs">
    <w:name w:val="footnote reference"/>
    <w:rsid w:val="00DB389C"/>
    <w:rPr>
      <w:vertAlign w:val="superscript"/>
    </w:rPr>
  </w:style>
  <w:style w:type="paragraph" w:styleId="Szvegtrzs">
    <w:name w:val="Body Text"/>
    <w:basedOn w:val="Norml"/>
    <w:link w:val="Szvegtrzs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SzvegtrzsChar">
    <w:name w:val="Szövegtörzs Char"/>
    <w:basedOn w:val="Bekezdsalapbettpusa"/>
    <w:link w:val="Szvegtrzs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Lbjegyzetszveg">
    <w:name w:val="footnote text"/>
    <w:basedOn w:val="Norml"/>
    <w:link w:val="Lbjegyzetszveg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Alcm">
    <w:name w:val="Subtitle"/>
    <w:basedOn w:val="Norml"/>
    <w:next w:val="Szvegtrzs"/>
    <w:link w:val="Alcm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AlcmChar">
    <w:name w:val="Alcím Char"/>
    <w:basedOn w:val="Bekezdsalapbettpusa"/>
    <w:link w:val="Alcm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Megszlts">
    <w:name w:val="Salutation"/>
    <w:basedOn w:val="Norml"/>
    <w:link w:val="Megszlts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MegszltsChar">
    <w:name w:val="Megszólítás Char"/>
    <w:basedOn w:val="Bekezdsalapbettpusa"/>
    <w:link w:val="Megszlts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paragraph" w:styleId="lfej">
    <w:name w:val="header"/>
    <w:basedOn w:val="Norml"/>
    <w:link w:val="lfej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E30C6"/>
  </w:style>
  <w:style w:type="paragraph" w:styleId="llb">
    <w:name w:val="footer"/>
    <w:basedOn w:val="Norml"/>
    <w:link w:val="llb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30C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E7DF4-F565-47B2-93A4-6254C6F01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90</Words>
  <Characters>1311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</dc:creator>
  <cp:lastModifiedBy>Sandor</cp:lastModifiedBy>
  <cp:revision>7</cp:revision>
  <dcterms:created xsi:type="dcterms:W3CDTF">2020-06-07T18:59:00Z</dcterms:created>
  <dcterms:modified xsi:type="dcterms:W3CDTF">2020-06-08T10:46:00Z</dcterms:modified>
</cp:coreProperties>
</file>